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Stillbirth GAM, smooth variabl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value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estational 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ternal 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ason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ti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7T08:31:02Z</dcterms:created>
  <dcterms:modified xsi:type="dcterms:W3CDTF">2023-03-27T08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